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ค้นหาข้อมูล</w:t>
      </w:r>
      <w:r>
        <w:t xml:space="preserve"> </w:t>
      </w:r>
      <w:r>
        <w:t xml:space="preserve">1</w:t>
      </w:r>
      <w:r>
        <w:t xml:space="preserve"> </w:t>
      </w:r>
      <w:r>
        <w:t xml:space="preserve">(5.15</w:t>
      </w:r>
      <w:r>
        <w:t xml:space="preserve"> </w:t>
      </w:r>
      <w:r>
        <w:t xml:space="preserve">นาที)</w:t>
      </w:r>
    </w:p>
    <w:p>
      <w:pPr>
        <w:pStyle w:val="Date"/>
      </w:pPr>
      <w:r>
        <w:t xml:space="preserve">วันพฤหัสบดีที่</w:t>
      </w:r>
      <w:r>
        <w:t xml:space="preserve"> </w:t>
      </w:r>
      <w:r>
        <w:t xml:space="preserve">28</w:t>
      </w:r>
      <w:r>
        <w:t xml:space="preserve"> </w:t>
      </w:r>
      <w:r>
        <w:t xml:space="preserve">มีนาคม</w:t>
      </w:r>
      <w:r>
        <w:t xml:space="preserve"> </w:t>
      </w:r>
      <w:r>
        <w:t xml:space="preserve">2567</w:t>
      </w:r>
      <w:r>
        <w:t xml:space="preserve"> </w:t>
      </w:r>
      <w:r>
        <w:t xml:space="preserve">เวลา</w:t>
      </w:r>
      <w:r>
        <w:t xml:space="preserve"> </w:t>
      </w:r>
      <w:r>
        <w:t xml:space="preserve">13.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เขตรัตน์) สวัสดีครับนักเรียน พบกันในบทเรียนนี้ เรื่องการค้นหาข้อมูลแบบตามลำดับนะครับ การค้นหาข้อมูลแบบตามลำดับ ในบทเรียนนี้ มีจุดประสงค์การเรียนรู้ด้วยกัน 2 ข้อครับ ข้อแรก เพื่อให้นักเรียนสามารถอธิบาย วิธีการค้นหาข้อมูลได้ครับ ข้อที่ 2 นักเรียนสามารถออกแบบขั้นตอนวิธี การค้นหาข้อมูล และนำไปใช้ในชีวิตประจำวันได้นะครับ การค้นหาข้อมูลในชีวิตประจำวัน นักเรียนเคยประสบปัญหา เรื่อง การค้นหาข้อมูลบ้างไหมครับ ถ้านักเรียนจะต้องค้นหาข้อมูลอะไรสักอย่าง นักเรียนมีวิธีการค้นหาข้อมูลอย่างไรบ้าง เราไปเรียนรู้กันเลยนะครับ ในบทเรียนนี้นะครับ เรียนรู้การค้นหาข้อมูลแบบตามลำดับการนะครับ ซึ่งการค้นหาข้อมูลตามลำดับนี้นะครับ ก็เป็นทักษะที่เราใช้กันอยู่เป็นประจำ ในชีวิตประจำวันนะครับ บทเรียนนี้นะครับ ครูก็จะให้นักเรียนช่วยค้นหาข้อมูลหมายเลข 26 ครับ นักเรียนเราจะใช้วิธีการค้นหาข้อมูล แบบตามลำดับ โดยค้นหาจากข้อมูล ที่อยู่หน้าครูนี้นะครับ ซึ่งข้อมูลที่อยู่ตรงหน้านี้ ยังไม่ผ่านการจัดเรียงข้อมูลใด ๆ ทั้งสิ้นนะครับนักเรียน เรามาเริ่มกันเลยนะครับ ขั้นตอนแรกครับ เราก็จะเปิดป้ายข้อมูลอันแรกนะครับ เปิดมาแล้วครับนักเรียน เป็นหมายเลข 22 นะครับ ก็ยังไม่ตรงกับข้อมูลที่เราต้องการค้นหานะครับ ดังนั้น เราจึงต้องเปิดแผ่นป้ายตัวถัดไปนะครับ เปิดมาแล้วครับนักเรียน เป็นหมายเลข 26 ครับ ซึ่งตรงกับข้อมูลที่เราต้องการหา พอดีเลยนะครับ ซึ่งถือว่าการค้นหาข้อมูลหมายเลข 26 ของเรานั้น สำเร็จครับ นักเรียน ดังนั้น ข้อมูลที่เหลือนะครับ เราจะยุติการค้นหาโดยทันที เราจะไม่นำข้อมูลที่เหลือ มาพิจารณาค้นหาอีกต่อไปครับ ต่อไปครับ นักเรียน ครูอยากให้นักเรียนค้นหาหมายเลขนี้ครับ หมายเลข 55 ครับ นักเรียนเช่นเดิมครับ เราจะใช้การค้นหาข้อมูลแบบตามลำดับนะครับ มาเริ่มกันเลยนะครับ เปิดตัวและออกมาครับ นักเรียนเป็นหมายเลข 22 ยังไม่ใช่ข้อมูลที่เราต้องการค้นหานะครับ ต่อไปครับ หมายเลข 26 ก็ยังไม่ใช่ข้อมูลที่เราต้องการค้นหาครับ ต่อไปเรื่อย ๆ ครับ หมายเลข 45 ก็ยังไม่ใช่ข้อมูล ที่เราต้องการค้นหานะครับ เราจะเปิดแผ่นป้าย จนกว่าเราจะเจอข้อมูล ที่เราต้องการค้นหานะครับ เปิดออกไปเลยครับ นักเรียน ก็ยังไม่เจอนะครับ เป็นหมายเลข 23 นะครับ ยังไม่ใช่ข้อมูลที่เราต้องการค้นหานะครับ ต่อไปครับ หมายเลข 12 ครับ ยังไม่ตรงกับข้อมูล ที่เราต้องการค้นหานะครับ ต่อไปครับนักเรียน หมายเลข 89 ครับ ก็ยังไม่ใช่อยู่ดีนะครับ ต่อไปครับ หมายเลข 67 ก็ยังไม่ใช่ครับ นักเรียน นักเรียนจะสังเกตว่า เราค้นหาข้อมูลมานั้น เกือบจะหมดแล้วนะครับ นักเรียนเหลือเพียง 2 แผ่นป้ายเท่านั้น เรามาดูกันว่าหมายเลข 55 นี้ จะอยู่ในแผ่นป้ายนี้หรือเปล่านะครับ มาเปิดกันเลยนะครับ 123 เปิดออกมาแล้วครับนักเรียน เป็นหมายเลข 55 ครับ เป้นหมายเลขที่เราต้องการค้นหาครับ นั่นหมายความว่าการค้นหาของเราสำเร็จครับ เราก็จะยุติการค้นหาเช่นเดิมนะครับ ข้อมูลตัวที่เหลือ เราก็จะไม่ทำการค้นหาอีกต่อไปนะครับ นักเรียนจะสังเกตว่า ครั้งแรกเราค้นหาหมายเลข 26 เราเปิดเพียง 2 แผ่นป้าย สามารถค้นหาได้สำเร็จแล้วนะครับ แต่เมื่อเราค้นหาหมายเลข 55 เราเปิดแผ่นป้ายเกือบหมด จึงจะเจอนะครับ ตัวเลขที่เราต้องการค้นหานะครับ นั่นคือข้อจำกัดของการค้นหาข้อมูล แบบตามลำดับนั่นเองนะครับ เป็นอย่างไรบ้างครับนักเรียน การค้นหาข้อมูลแบบตามลำดับนั้น ไม่ยุ่งยาก แล้วก็ไม่ซับซ้อนเลยใช่ไหมครับ การค้นหาข้อมูลแบบตามลำดับ อาจจะไม่เหมาะสม กับข้อมูลที่มีจำนวนมาก ๆ นะครับ ครูมีวิธีการค้นหาข้อมูล อีก 1 วิธีนะครับ จะเป็นอย่างไรนั้น เดี๋ยวเรากลับมาพบกัน ในบทเรียนต่อไปนะ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ค้นหาข้อมูล 1 (5.15 นาที)</dc:title>
  <dc:creator/>
  <cp:keywords/>
  <dcterms:created xsi:type="dcterms:W3CDTF">2024-03-28T07:04:20Z</dcterms:created>
  <dcterms:modified xsi:type="dcterms:W3CDTF">2024-03-28T07: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8 มีนาคม 2567 เวลา 13.25 น.</vt:lpwstr>
  </property>
  <property fmtid="{D5CDD505-2E9C-101B-9397-08002B2CF9AE}" pid="3" name="subtitle">
    <vt:lpwstr/>
  </property>
</Properties>
</file>